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B50F8" w14:textId="770A86B9" w:rsidR="00C03CF8" w:rsidRPr="001D40E2" w:rsidRDefault="00FE3EA4" w:rsidP="00FE3EA4">
      <w:pPr>
        <w:jc w:val="center"/>
        <w:rPr>
          <w:b/>
          <w:sz w:val="32"/>
          <w:szCs w:val="32"/>
        </w:rPr>
      </w:pPr>
      <w:bookmarkStart w:id="0" w:name="_Hlk55547415"/>
      <w:bookmarkEnd w:id="0"/>
      <w:r w:rsidRPr="001D40E2">
        <w:rPr>
          <w:b/>
          <w:sz w:val="32"/>
          <w:szCs w:val="32"/>
        </w:rPr>
        <w:t>KCA Alumni</w:t>
      </w:r>
    </w:p>
    <w:p w14:paraId="69DF635C" w14:textId="39F3BFE0" w:rsidR="00FE3EA4" w:rsidRDefault="00FE3EA4" w:rsidP="00FE3EA4">
      <w:pPr>
        <w:jc w:val="center"/>
      </w:pPr>
    </w:p>
    <w:p w14:paraId="5714CD17" w14:textId="5957E653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08</w:t>
      </w:r>
    </w:p>
    <w:p w14:paraId="1C2BE58E" w14:textId="48F48C01" w:rsidR="00FE3EA4" w:rsidRDefault="00FE3EA4" w:rsidP="00FE3EA4">
      <w:pPr>
        <w:spacing w:after="0" w:line="240" w:lineRule="auto"/>
        <w:jc w:val="center"/>
      </w:pPr>
      <w:r>
        <w:t>Jessica Querin</w:t>
      </w:r>
    </w:p>
    <w:p w14:paraId="68ABE0EC" w14:textId="24E0A06B" w:rsidR="00FE3EA4" w:rsidRDefault="00FE3EA4" w:rsidP="00FE3EA4">
      <w:pPr>
        <w:spacing w:after="0" w:line="240" w:lineRule="auto"/>
        <w:jc w:val="center"/>
      </w:pPr>
    </w:p>
    <w:p w14:paraId="5876E4D0" w14:textId="655E17CF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09</w:t>
      </w:r>
    </w:p>
    <w:p w14:paraId="65C45503" w14:textId="672D8437" w:rsidR="00FE3EA4" w:rsidRDefault="00FE3EA4" w:rsidP="00FE3EA4">
      <w:pPr>
        <w:spacing w:after="0" w:line="240" w:lineRule="auto"/>
        <w:jc w:val="center"/>
      </w:pPr>
      <w:r>
        <w:t xml:space="preserve">Ryan Landry </w:t>
      </w:r>
    </w:p>
    <w:p w14:paraId="58361D20" w14:textId="2F084B17" w:rsidR="00FE3EA4" w:rsidRDefault="00FE3EA4" w:rsidP="00FE3EA4">
      <w:pPr>
        <w:spacing w:after="0" w:line="240" w:lineRule="auto"/>
        <w:jc w:val="center"/>
      </w:pPr>
    </w:p>
    <w:p w14:paraId="6C356B7F" w14:textId="676963FE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0</w:t>
      </w:r>
    </w:p>
    <w:p w14:paraId="512E04A1" w14:textId="5673565F" w:rsidR="00FE3EA4" w:rsidRDefault="00FE3EA4" w:rsidP="00FE3EA4">
      <w:pPr>
        <w:spacing w:after="0" w:line="240" w:lineRule="auto"/>
        <w:jc w:val="center"/>
      </w:pPr>
      <w:r>
        <w:t xml:space="preserve">Jovan </w:t>
      </w:r>
      <w:proofErr w:type="gramStart"/>
      <w:r>
        <w:t>Chavez,  Alissa</w:t>
      </w:r>
      <w:proofErr w:type="gramEnd"/>
      <w:r>
        <w:t xml:space="preserve"> Querin Ellis, </w:t>
      </w:r>
      <w:proofErr w:type="spellStart"/>
      <w:r>
        <w:t>Eustacio</w:t>
      </w:r>
      <w:proofErr w:type="spellEnd"/>
      <w:r>
        <w:t xml:space="preserve"> Molina, Cameron Ellis, &amp; James Selig</w:t>
      </w:r>
    </w:p>
    <w:p w14:paraId="60C3B67F" w14:textId="4F3D1A46" w:rsidR="00FE3EA4" w:rsidRDefault="00FE3EA4" w:rsidP="00FE3EA4">
      <w:pPr>
        <w:spacing w:after="0" w:line="240" w:lineRule="auto"/>
        <w:jc w:val="center"/>
      </w:pPr>
    </w:p>
    <w:p w14:paraId="7625DE19" w14:textId="791EA114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1</w:t>
      </w:r>
    </w:p>
    <w:p w14:paraId="7C982841" w14:textId="61E67A18" w:rsidR="00FE3EA4" w:rsidRDefault="00FE3EA4" w:rsidP="00FE3EA4">
      <w:pPr>
        <w:spacing w:after="0" w:line="240" w:lineRule="auto"/>
        <w:jc w:val="center"/>
      </w:pPr>
      <w:r>
        <w:t xml:space="preserve">Ryan Bracken, Alexis Barry, Casey Musser Todd, Stephanie Segura,  </w:t>
      </w:r>
    </w:p>
    <w:p w14:paraId="27167640" w14:textId="29281F0B" w:rsidR="00FE3EA4" w:rsidRDefault="00FE3EA4" w:rsidP="00FE3EA4">
      <w:pPr>
        <w:spacing w:after="0" w:line="240" w:lineRule="auto"/>
        <w:jc w:val="center"/>
      </w:pPr>
      <w:r>
        <w:t xml:space="preserve">Jennifer </w:t>
      </w:r>
      <w:proofErr w:type="spellStart"/>
      <w:r>
        <w:t>Vivier</w:t>
      </w:r>
      <w:proofErr w:type="spellEnd"/>
      <w:r>
        <w:t xml:space="preserve"> Lopez, Krystal Chavez Young, Xavier Scott, &amp; Jean LaFleur, </w:t>
      </w:r>
    </w:p>
    <w:p w14:paraId="5314B954" w14:textId="5D16A6DA" w:rsidR="00FE3EA4" w:rsidRDefault="00FE3EA4" w:rsidP="00FE3EA4">
      <w:pPr>
        <w:spacing w:after="0" w:line="240" w:lineRule="auto"/>
        <w:jc w:val="center"/>
      </w:pPr>
    </w:p>
    <w:p w14:paraId="490BE325" w14:textId="1AF47251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2</w:t>
      </w:r>
    </w:p>
    <w:p w14:paraId="2ED244B9" w14:textId="23E57D7D" w:rsidR="00FE3EA4" w:rsidRDefault="00FE3EA4" w:rsidP="00FE3EA4">
      <w:pPr>
        <w:spacing w:after="0" w:line="240" w:lineRule="auto"/>
        <w:jc w:val="center"/>
      </w:pPr>
      <w:r>
        <w:t xml:space="preserve">Jasmine Davis, Moriah </w:t>
      </w:r>
      <w:proofErr w:type="spellStart"/>
      <w:r>
        <w:t>McCurrach</w:t>
      </w:r>
      <w:proofErr w:type="spellEnd"/>
      <w:r>
        <w:t xml:space="preserve"> </w:t>
      </w:r>
      <w:proofErr w:type="spellStart"/>
      <w:r>
        <w:t>Brainos</w:t>
      </w:r>
      <w:proofErr w:type="spellEnd"/>
      <w:r>
        <w:t>, Tyler Harris, &amp; Brandon Roach</w:t>
      </w:r>
    </w:p>
    <w:p w14:paraId="56B56538" w14:textId="07F90969" w:rsidR="00FE3EA4" w:rsidRDefault="00FE3EA4" w:rsidP="00FE3EA4">
      <w:pPr>
        <w:spacing w:after="0" w:line="240" w:lineRule="auto"/>
        <w:jc w:val="center"/>
      </w:pPr>
    </w:p>
    <w:p w14:paraId="77EAC27B" w14:textId="7F3EF8CF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3</w:t>
      </w:r>
    </w:p>
    <w:p w14:paraId="2DDC287E" w14:textId="35C527BE" w:rsidR="00FE3EA4" w:rsidRDefault="00FE3EA4" w:rsidP="00FE3EA4">
      <w:pPr>
        <w:spacing w:after="0" w:line="240" w:lineRule="auto"/>
        <w:jc w:val="center"/>
      </w:pPr>
      <w:r>
        <w:t>Kayla Burnett, Jenny Acosta</w:t>
      </w:r>
      <w:r w:rsidR="00BC3BEE">
        <w:t xml:space="preserve"> Denson</w:t>
      </w:r>
      <w:r>
        <w:t xml:space="preserve">, Cy </w:t>
      </w:r>
      <w:proofErr w:type="spellStart"/>
      <w:r>
        <w:t>Perro</w:t>
      </w:r>
      <w:proofErr w:type="spellEnd"/>
      <w:r>
        <w:t xml:space="preserve">, Linnea </w:t>
      </w:r>
      <w:proofErr w:type="spellStart"/>
      <w:r>
        <w:t>Liporace</w:t>
      </w:r>
      <w:proofErr w:type="spellEnd"/>
      <w:r>
        <w:t xml:space="preserve">, </w:t>
      </w:r>
      <w:proofErr w:type="spellStart"/>
      <w:r>
        <w:t>Edrina</w:t>
      </w:r>
      <w:proofErr w:type="spellEnd"/>
      <w:r>
        <w:t xml:space="preserve"> Villagomez, &amp; </w:t>
      </w:r>
      <w:proofErr w:type="spellStart"/>
      <w:r>
        <w:t>Parnia</w:t>
      </w:r>
      <w:proofErr w:type="spellEnd"/>
      <w:r>
        <w:t xml:space="preserve"> </w:t>
      </w:r>
      <w:proofErr w:type="spellStart"/>
      <w:r>
        <w:t>Behinaein</w:t>
      </w:r>
      <w:proofErr w:type="spellEnd"/>
    </w:p>
    <w:p w14:paraId="6DF99FC6" w14:textId="1C735642" w:rsidR="00FE3EA4" w:rsidRDefault="00FE3EA4" w:rsidP="00FE3EA4">
      <w:pPr>
        <w:spacing w:after="0" w:line="240" w:lineRule="auto"/>
        <w:jc w:val="center"/>
      </w:pPr>
    </w:p>
    <w:p w14:paraId="0FC0E80A" w14:textId="234686C5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4</w:t>
      </w:r>
    </w:p>
    <w:p w14:paraId="63ACFBA5" w14:textId="5780F1C7" w:rsidR="00FE3EA4" w:rsidRDefault="00FE3EA4" w:rsidP="00FE3EA4">
      <w:pPr>
        <w:spacing w:after="0" w:line="240" w:lineRule="auto"/>
        <w:jc w:val="center"/>
      </w:pPr>
      <w:r>
        <w:t xml:space="preserve">Eric Solorio, Bethany Chavez, Ariel </w:t>
      </w:r>
      <w:proofErr w:type="spellStart"/>
      <w:r>
        <w:t>Barbo</w:t>
      </w:r>
      <w:proofErr w:type="spellEnd"/>
      <w:r>
        <w:t xml:space="preserve"> </w:t>
      </w:r>
      <w:proofErr w:type="spellStart"/>
      <w:r>
        <w:t>Leaman</w:t>
      </w:r>
      <w:proofErr w:type="spellEnd"/>
      <w:r>
        <w:t>, David Denson, Koregan Wallingsford</w:t>
      </w:r>
    </w:p>
    <w:p w14:paraId="1E550B5E" w14:textId="3FA1E313" w:rsidR="00FE3EA4" w:rsidRDefault="00FE3EA4" w:rsidP="00FE3EA4">
      <w:pPr>
        <w:spacing w:after="0" w:line="240" w:lineRule="auto"/>
        <w:jc w:val="center"/>
      </w:pPr>
    </w:p>
    <w:p w14:paraId="40912625" w14:textId="0BBEA746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5</w:t>
      </w:r>
    </w:p>
    <w:p w14:paraId="2C23EFEA" w14:textId="16790459" w:rsidR="00FE3EA4" w:rsidRDefault="00FE3EA4" w:rsidP="00FE3EA4">
      <w:pPr>
        <w:spacing w:after="0" w:line="240" w:lineRule="auto"/>
        <w:jc w:val="center"/>
      </w:pPr>
      <w:r>
        <w:t>Todd Zenger, Averie Corona &amp; Matthew Temple</w:t>
      </w:r>
    </w:p>
    <w:p w14:paraId="4F6438FF" w14:textId="52EB5CA3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14:paraId="2A4DB66D" w14:textId="42D90136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6</w:t>
      </w:r>
    </w:p>
    <w:p w14:paraId="6BD13747" w14:textId="17146B4F" w:rsidR="00FE3EA4" w:rsidRDefault="00FE3EA4" w:rsidP="00FE3EA4">
      <w:pPr>
        <w:spacing w:after="0" w:line="240" w:lineRule="auto"/>
        <w:jc w:val="center"/>
      </w:pPr>
      <w:proofErr w:type="spellStart"/>
      <w:r>
        <w:t>T’Iara</w:t>
      </w:r>
      <w:proofErr w:type="spellEnd"/>
      <w:r>
        <w:t xml:space="preserve"> George</w:t>
      </w:r>
    </w:p>
    <w:p w14:paraId="05658068" w14:textId="21FBCCEE" w:rsidR="00FE3EA4" w:rsidRDefault="00FE3EA4" w:rsidP="00FE3EA4">
      <w:pPr>
        <w:spacing w:after="0" w:line="240" w:lineRule="auto"/>
        <w:jc w:val="center"/>
      </w:pPr>
    </w:p>
    <w:p w14:paraId="53F1944F" w14:textId="2277E721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7</w:t>
      </w:r>
    </w:p>
    <w:p w14:paraId="6CEAAA3D" w14:textId="65602A69" w:rsidR="00FE3EA4" w:rsidRDefault="00FE3EA4" w:rsidP="00FE3EA4">
      <w:pPr>
        <w:spacing w:after="0" w:line="240" w:lineRule="auto"/>
        <w:jc w:val="center"/>
      </w:pPr>
      <w:r>
        <w:t>Alexa Salazar, Eva Martinez-</w:t>
      </w:r>
      <w:proofErr w:type="spellStart"/>
      <w:r>
        <w:t>Redic</w:t>
      </w:r>
      <w:proofErr w:type="spellEnd"/>
      <w:r>
        <w:t>, Trey Carey, &amp; Dennis Maldonado-Tejada</w:t>
      </w:r>
    </w:p>
    <w:p w14:paraId="0E927C68" w14:textId="24BB6CF0" w:rsidR="00FE3EA4" w:rsidRDefault="00FE3EA4" w:rsidP="00FE3EA4">
      <w:pPr>
        <w:spacing w:after="0" w:line="240" w:lineRule="auto"/>
        <w:jc w:val="center"/>
      </w:pPr>
    </w:p>
    <w:p w14:paraId="454EEDC8" w14:textId="716289D2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8</w:t>
      </w:r>
    </w:p>
    <w:p w14:paraId="6C4E2F67" w14:textId="78A8C7D4" w:rsidR="00FE3EA4" w:rsidRDefault="00FE3EA4" w:rsidP="00FE3EA4">
      <w:pPr>
        <w:spacing w:after="0" w:line="240" w:lineRule="auto"/>
        <w:jc w:val="center"/>
      </w:pPr>
      <w:r>
        <w:t xml:space="preserve">Josh Navarro, Ty </w:t>
      </w:r>
      <w:proofErr w:type="spellStart"/>
      <w:r>
        <w:t>Ayooluwa</w:t>
      </w:r>
      <w:proofErr w:type="spellEnd"/>
      <w:r>
        <w:t xml:space="preserve">, Kyle Kent, Courtney Olvera, Jacquelyn </w:t>
      </w:r>
      <w:proofErr w:type="gramStart"/>
      <w:r>
        <w:t>Urbina,</w:t>
      </w:r>
      <w:r w:rsidR="001D40E2">
        <w:t>&amp;</w:t>
      </w:r>
      <w:proofErr w:type="gramEnd"/>
      <w:r w:rsidR="001D40E2">
        <w:t xml:space="preserve"> </w:t>
      </w:r>
      <w:r>
        <w:t>Lydia Berry</w:t>
      </w:r>
    </w:p>
    <w:p w14:paraId="146DC7F1" w14:textId="529C1DD3" w:rsidR="00FE3EA4" w:rsidRDefault="00FE3EA4" w:rsidP="00FE3EA4">
      <w:pPr>
        <w:spacing w:after="0" w:line="240" w:lineRule="auto"/>
        <w:jc w:val="center"/>
      </w:pPr>
    </w:p>
    <w:p w14:paraId="4A31071C" w14:textId="1A54F544" w:rsidR="00FE3EA4" w:rsidRPr="001D40E2" w:rsidRDefault="00FE3EA4" w:rsidP="00FE3EA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1D40E2">
        <w:rPr>
          <w:b/>
          <w:sz w:val="24"/>
          <w:szCs w:val="24"/>
          <w:u w:val="single"/>
        </w:rPr>
        <w:t>Class of 2019</w:t>
      </w:r>
    </w:p>
    <w:p w14:paraId="7F1665A8" w14:textId="08851215" w:rsidR="00FE3EA4" w:rsidRDefault="00FE3EA4" w:rsidP="00FE3EA4">
      <w:pPr>
        <w:spacing w:after="0" w:line="240" w:lineRule="auto"/>
        <w:jc w:val="center"/>
      </w:pPr>
      <w:r>
        <w:t>James Gonzales, Matthew Zenger, Luke Boudreaux &amp; Brooke Lewis</w:t>
      </w:r>
    </w:p>
    <w:p w14:paraId="5029C7A9" w14:textId="2BFF1131" w:rsidR="00BC3BEE" w:rsidRDefault="00BC3BEE" w:rsidP="00BC3BEE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</w:p>
    <w:p w14:paraId="7343575E" w14:textId="5614A66D" w:rsidR="00BC3BEE" w:rsidRDefault="00BC3BEE" w:rsidP="00BC3BEE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lass of 2020</w:t>
      </w:r>
    </w:p>
    <w:p w14:paraId="71417AF6" w14:textId="55312BCB" w:rsidR="00BC3BEE" w:rsidRDefault="00BC3BEE" w:rsidP="00BC3BEE">
      <w:pPr>
        <w:spacing w:after="0" w:line="240" w:lineRule="auto"/>
        <w:jc w:val="center"/>
      </w:pPr>
      <w:r w:rsidRPr="00BC3BEE">
        <w:t>Zoe Bellamy, Lau</w:t>
      </w:r>
      <w:r>
        <w:t>r</w:t>
      </w:r>
      <w:r w:rsidRPr="00BC3BEE">
        <w:t>en Blenman</w:t>
      </w:r>
      <w:r>
        <w:t xml:space="preserve">, Ashley Taylor, Savannah McKee, Caden Harris, Donovan Gonzalez, Anthony Oyer, Emma Gaugler, </w:t>
      </w:r>
      <w:proofErr w:type="spellStart"/>
      <w:r>
        <w:t>Jadrien</w:t>
      </w:r>
      <w:proofErr w:type="spellEnd"/>
      <w:r>
        <w:t xml:space="preserve"> Reed, Kenleigh Jones, Leonardo Martins, &amp; Lloyd Burley</w:t>
      </w:r>
    </w:p>
    <w:p w14:paraId="048AD2D6" w14:textId="5CC70D1E" w:rsidR="00BC3BEE" w:rsidRDefault="00BC3BEE" w:rsidP="00BC3BEE">
      <w:pPr>
        <w:spacing w:after="0" w:line="240" w:lineRule="auto"/>
        <w:jc w:val="center"/>
      </w:pPr>
    </w:p>
    <w:p w14:paraId="5B4F2CA3" w14:textId="73278F12" w:rsidR="00BC3BEE" w:rsidRPr="00BC3BEE" w:rsidRDefault="00BC3BEE" w:rsidP="00BC3BEE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  <w:r w:rsidRPr="00BC3BEE">
        <w:rPr>
          <w:b/>
          <w:bCs/>
          <w:sz w:val="24"/>
          <w:szCs w:val="24"/>
          <w:u w:val="single"/>
        </w:rPr>
        <w:t>Class of 2020</w:t>
      </w:r>
    </w:p>
    <w:p w14:paraId="4FA89ED9" w14:textId="45C06023" w:rsidR="00BC3BEE" w:rsidRPr="00BC3BEE" w:rsidRDefault="00BC3BEE" w:rsidP="00BC3BEE">
      <w:pPr>
        <w:spacing w:after="0" w:line="240" w:lineRule="auto"/>
        <w:jc w:val="center"/>
      </w:pPr>
      <w:r>
        <w:t>Gianna Cisneros, Victoria Alvarenga, Jaden Wilson, &amp; Nate Boudreaux</w:t>
      </w:r>
    </w:p>
    <w:p w14:paraId="72BC4658" w14:textId="600C013D" w:rsidR="00BC3BEE" w:rsidRDefault="00BC3BEE" w:rsidP="00BC3BEE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14AF1C52" w14:textId="066B62BC" w:rsidR="00BC3BEE" w:rsidRDefault="00BC3BEE" w:rsidP="00FE3EA4">
      <w:pPr>
        <w:spacing w:after="0" w:line="240" w:lineRule="auto"/>
        <w:jc w:val="center"/>
      </w:pPr>
    </w:p>
    <w:sectPr w:rsidR="00BC3BEE" w:rsidSect="00BC3B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75122" w14:textId="77777777" w:rsidR="00E87081" w:rsidRDefault="00E87081" w:rsidP="001D40E2">
      <w:pPr>
        <w:spacing w:after="0" w:line="240" w:lineRule="auto"/>
      </w:pPr>
      <w:r>
        <w:separator/>
      </w:r>
    </w:p>
  </w:endnote>
  <w:endnote w:type="continuationSeparator" w:id="0">
    <w:p w14:paraId="02EAF0FD" w14:textId="77777777" w:rsidR="00E87081" w:rsidRDefault="00E87081" w:rsidP="001D4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D2BFB" w14:textId="77777777" w:rsidR="001D40E2" w:rsidRDefault="001D40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9F521" w14:textId="77777777" w:rsidR="001D40E2" w:rsidRDefault="001D40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9DFE4" w14:textId="77777777" w:rsidR="001D40E2" w:rsidRDefault="001D40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DA17C" w14:textId="77777777" w:rsidR="00E87081" w:rsidRDefault="00E87081" w:rsidP="001D40E2">
      <w:pPr>
        <w:spacing w:after="0" w:line="240" w:lineRule="auto"/>
      </w:pPr>
      <w:r>
        <w:separator/>
      </w:r>
    </w:p>
  </w:footnote>
  <w:footnote w:type="continuationSeparator" w:id="0">
    <w:p w14:paraId="7FEAF3D7" w14:textId="77777777" w:rsidR="00E87081" w:rsidRDefault="00E87081" w:rsidP="001D4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BF93C" w14:textId="36EFC90D" w:rsidR="001D40E2" w:rsidRDefault="00E87081">
    <w:pPr>
      <w:pStyle w:val="Header"/>
    </w:pPr>
    <w:r>
      <w:rPr>
        <w:noProof/>
      </w:rPr>
      <w:pict w14:anchorId="2800B9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5034376" o:spid="_x0000_s2050" type="#_x0000_t75" style="position:absolute;margin-left:0;margin-top:0;width:389.85pt;height:647.7pt;z-index:-251657216;mso-position-horizontal:center;mso-position-horizontal-relative:margin;mso-position-vertical:center;mso-position-vertical-relative:margin" o:allowincell="f">
          <v:imagedata r:id="rId1" o:title="logo (2016_09_20 20_45_52 UTC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78C34" w14:textId="3EE7FBDA" w:rsidR="001D40E2" w:rsidRDefault="00E87081">
    <w:pPr>
      <w:pStyle w:val="Header"/>
    </w:pPr>
    <w:r>
      <w:rPr>
        <w:noProof/>
      </w:rPr>
      <w:pict w14:anchorId="64B5B1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5034377" o:spid="_x0000_s2051" type="#_x0000_t75" style="position:absolute;margin-left:0;margin-top:0;width:389.85pt;height:647.7pt;z-index:-251656192;mso-position-horizontal:center;mso-position-horizontal-relative:margin;mso-position-vertical:center;mso-position-vertical-relative:margin" o:allowincell="f">
          <v:imagedata r:id="rId1" o:title="logo (2016_09_20 20_45_52 UTC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09D05" w14:textId="424EF5E9" w:rsidR="001D40E2" w:rsidRDefault="00E87081">
    <w:pPr>
      <w:pStyle w:val="Header"/>
    </w:pPr>
    <w:r>
      <w:rPr>
        <w:noProof/>
      </w:rPr>
      <w:pict w14:anchorId="6A3CBB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5034375" o:spid="_x0000_s2049" type="#_x0000_t75" style="position:absolute;margin-left:0;margin-top:0;width:389.85pt;height:647.7pt;z-index:-251658240;mso-position-horizontal:center;mso-position-horizontal-relative:margin;mso-position-vertical:center;mso-position-vertical-relative:margin" o:allowincell="f">
          <v:imagedata r:id="rId1" o:title="logo (2016_09_20 20_45_52 UTC)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BCILI1MjC2NDcyUdpeDU4uLM/DyQAsNaALfy9LAsAAAA"/>
  </w:docVars>
  <w:rsids>
    <w:rsidRoot w:val="00FE3EA4"/>
    <w:rsid w:val="001D40E2"/>
    <w:rsid w:val="00537FC3"/>
    <w:rsid w:val="00B50CE5"/>
    <w:rsid w:val="00BC26B3"/>
    <w:rsid w:val="00BC3BEE"/>
    <w:rsid w:val="00E87081"/>
    <w:rsid w:val="00FE3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033E8E9"/>
  <w15:chartTrackingRefBased/>
  <w15:docId w15:val="{0FC9D459-B8E0-4A1F-84B0-F5E356416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4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0E2"/>
  </w:style>
  <w:style w:type="paragraph" w:styleId="Footer">
    <w:name w:val="footer"/>
    <w:basedOn w:val="Normal"/>
    <w:link w:val="FooterChar"/>
    <w:uiPriority w:val="99"/>
    <w:unhideWhenUsed/>
    <w:rsid w:val="001D4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0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 LaGrone</dc:creator>
  <cp:keywords/>
  <dc:description/>
  <cp:lastModifiedBy>Cheri LaGrone</cp:lastModifiedBy>
  <cp:revision>2</cp:revision>
  <dcterms:created xsi:type="dcterms:W3CDTF">2020-11-06T15:34:00Z</dcterms:created>
  <dcterms:modified xsi:type="dcterms:W3CDTF">2020-11-06T15:34:00Z</dcterms:modified>
</cp:coreProperties>
</file>